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C9997" w14:textId="55284BB4" w:rsidR="006B16F7" w:rsidRPr="004E139A" w:rsidRDefault="006B16F7" w:rsidP="006B16F7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  <w:r w:rsidRPr="004E139A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DEF051" wp14:editId="4BF1A9E1">
                <wp:simplePos x="0" y="0"/>
                <wp:positionH relativeFrom="column">
                  <wp:posOffset>478790</wp:posOffset>
                </wp:positionH>
                <wp:positionV relativeFrom="paragraph">
                  <wp:posOffset>-496570</wp:posOffset>
                </wp:positionV>
                <wp:extent cx="1584960" cy="342900"/>
                <wp:effectExtent l="114300" t="19050" r="72390" b="304800"/>
                <wp:wrapNone/>
                <wp:docPr id="7" name="角丸四角形吹き出し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960" cy="342900"/>
                        </a:xfrm>
                        <a:prstGeom prst="wedgeRoundRectCallout">
                          <a:avLst>
                            <a:gd name="adj1" fmla="val -54290"/>
                            <a:gd name="adj2" fmla="val 11319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7CE5B2" w14:textId="76831440" w:rsidR="006B16F7" w:rsidRPr="002C2382" w:rsidRDefault="00E10FF0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B</w:t>
                            </w:r>
                            <w:r w:rsidR="00675228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eamline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（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11pt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DEF051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7" o:spid="_x0000_s1026" type="#_x0000_t62" style="position:absolute;margin-left:37.7pt;margin-top:-39.1pt;width:124.8pt;height:2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OXeygIAALsFAAAOAAAAZHJzL2Uyb0RvYy54bWysVE9v0zAUvyPxHSzftzRtV9aq6VR1GkKa&#10;tmkb2tl17DbIsY3tNim3nTghIS4cduPCVxhIfJpRiY/Bs5NmhU2ahLg47+X9/70/w4MyF2jJjM2U&#10;THC828KISarSTM4S/PryaGcfI+uITIlQkiV4xSw+GD1/Niz0gLXVXImUGQROpB0UOsFz5/Qgiiyd&#10;s5zYXaWZBCFXJicOWDOLUkMK8J6LqN1q9aJCmVQbRZm18PewEuJR8M85o+6Uc8scEgmG3Fx4TXin&#10;/o1GQzKYGaLnGa3TIP+QRU4yCUEbV4fEEbQw2QNXeUaNsoq7XarySHGeURZqgGri1l/VXMyJZqEW&#10;AMfqBib7/9zSk+WZQVma4BcYSZJDi359/fTz9nZ9cwPE+seX9cdvd9cf1u+/311/Ri88YIW2A7C7&#10;0Gem5iyQvvqSm9x/oS5UBpBXDcisdIjCz3hvv9vvQS8oyDrddr8VuhDdW2tj3UumcuSJBBcsnbFz&#10;tZDpObRzQoRQCxfAJstj6wLqaZ07Sd/EGPFcQBOXRKCdPR+g7vKWUntbKY47cb/zUKnzh1Kv1wvV&#10;Q6J1XKA2qY6GkUelwiFQbiWYT03Ic8YBYF95SDqMNpsIgyDBBBNKmXSxjw7+grY345kQjWHnacNa&#10;35uyMPaNcftp48YiRFbSNcZ5JpV5zIFoUuaV/gaBqm4PgSunZT0fU5WuYMyMqvbPanqUQW+PiXVn&#10;xECvYBzgiLhTeLhQRYJVTWE0V+bdY/+9PuwBSDEqYIETbN8uiGEYiVcSNqTTa8FkIbfNmMD0424X&#10;JNNtiVzkEwXtgOmB7AIJKsaJDcmNyq/g1ox9VBARSSF2gqkzG2biqsMC14qy8TiowZZr4o7lhaab&#10;AfAzc1leEaPrAXewGidqs+z1eFXzcK/rWyPVeOEUz5wXeogrXGsGLkSYofqa+RO0zQet+5s7+g0A&#10;AP//AwBQSwMEFAAGAAgAAAAhAISPj87bAAAACgEAAA8AAABkcnMvZG93bnJldi54bWxMj8FOwzAM&#10;hu9IvENkJG5bStexqTSdGAjElcEDZI1pKxqnqrOle3vMCY62P/3+/mo3+0GdceI+kIG7ZQYKqQmu&#10;p9bA58fLYguKoyVnh0Bo4IIMu/r6qrKlC4ne8XyIrZIQ4tIa6GIcS6256dBbXoYRSW5fYfI2yji1&#10;2k02SbgfdJ5l99rbnuRDZ0d86rD5Ppy8AU6rCZ9pT/uG+fUy81saU2HM7c38+AAq4hz/YPjVF3Wo&#10;xekYTuRYDQY260JIA4vNNgclwCpfS7mjbPIiB11X+n+F+gcAAP//AwBQSwECLQAUAAYACAAAACEA&#10;toM4kv4AAADhAQAAEwAAAAAAAAAAAAAAAAAAAAAAW0NvbnRlbnRfVHlwZXNdLnhtbFBLAQItABQA&#10;BgAIAAAAIQA4/SH/1gAAAJQBAAALAAAAAAAAAAAAAAAAAC8BAABfcmVscy8ucmVsc1BLAQItABQA&#10;BgAIAAAAIQB/3OXeygIAALsFAAAOAAAAAAAAAAAAAAAAAC4CAABkcnMvZTJvRG9jLnhtbFBLAQIt&#10;ABQABgAIAAAAIQCEj4/O2wAAAAoBAAAPAAAAAAAAAAAAAAAAACQFAABkcnMvZG93bnJldi54bWxQ&#10;SwUGAAAAAAQABADzAAAALAYAAAAA&#10;" adj="-927,352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247CE5B2" w14:textId="76831440" w:rsidR="006B16F7" w:rsidRPr="002C2382" w:rsidRDefault="00E10FF0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B</w:t>
                      </w:r>
                      <w:r w:rsidR="00675228" w:rsidRPr="002C2382">
                        <w:rPr>
                          <w:rFonts w:ascii="Times New Roman" w:hAnsi="Times New Roman" w:cs="Times New Roman"/>
                          <w:b/>
                        </w:rPr>
                        <w:t>eamline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（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11pt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BL</w:t>
      </w:r>
      <w:r w:rsidR="005A7542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22"/>
          <w:szCs w:val="22"/>
        </w:rPr>
        <w:t>4</w:t>
      </w:r>
      <w:r w:rsidRPr="004E139A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U</w:t>
      </w:r>
    </w:p>
    <w:p w14:paraId="02FE3A10" w14:textId="63F87EE5" w:rsidR="006B16F7" w:rsidRPr="006B16F7" w:rsidRDefault="007C5E4A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Title of the P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resentation</w:t>
      </w:r>
      <w:r w:rsidR="006B16F7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 xml:space="preserve"> 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(</w:t>
      </w:r>
      <w:r w:rsidR="006B16F7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 xml:space="preserve">gothic, </w:t>
      </w:r>
      <w:r w:rsidR="000F7803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18</w:t>
      </w:r>
      <w:r w:rsidR="000F7803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>pt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）</w:t>
      </w:r>
    </w:p>
    <w:p w14:paraId="6E0632B4" w14:textId="77777777" w:rsidR="006B16F7" w:rsidRPr="007C5E4A" w:rsidRDefault="006B16F7" w:rsidP="006B16F7">
      <w:pPr>
        <w:snapToGrid w:val="0"/>
        <w:rPr>
          <w:rFonts w:cs="Times New Roman"/>
          <w:sz w:val="32"/>
          <w:szCs w:val="32"/>
        </w:rPr>
      </w:pPr>
    </w:p>
    <w:p w14:paraId="3E11607E" w14:textId="67A03AD0" w:rsidR="006B16F7" w:rsidRPr="006B16F7" w:rsidRDefault="009459AB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</w:pPr>
      <w:r>
        <w:rPr>
          <w:rFonts w:ascii="ＭＳ Ｐゴシック" w:eastAsia="ＭＳ Ｐゴシック" w:hAnsi="ＭＳ Ｐゴシック" w:cs="ＭＳ Ｐゴシック" w:hint="eastAsia"/>
          <w:sz w:val="28"/>
          <w:szCs w:val="28"/>
          <w:u w:val="single"/>
        </w:rPr>
        <w:t>Takuji Ohigashi</w:t>
      </w:r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,2</w:t>
      </w:r>
      <w:r w:rsidR="006B16F7" w:rsidRPr="006B16F7">
        <w:rPr>
          <w:rFonts w:ascii="ＭＳ Ｐゴシック" w:eastAsia="ＭＳ Ｐゴシック" w:hAnsi="ＭＳ Ｐゴシック" w:cs="ＭＳ Ｐゴシック"/>
          <w:sz w:val="28"/>
          <w:szCs w:val="28"/>
        </w:rPr>
        <w:t xml:space="preserve"> </w:t>
      </w:r>
      <w:r w:rsidR="002B5E79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Masahiro Sakai</w:t>
      </w:r>
      <w:r w:rsidR="002B5E79" w:rsidRPr="002B5E79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2B5E79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 xml:space="preserve">, </w:t>
      </w:r>
      <w:r w:rsidR="00FE2360">
        <w:rPr>
          <w:rFonts w:ascii="ＭＳ Ｐゴシック" w:eastAsia="ＭＳ Ｐゴシック" w:hAnsi="ＭＳ Ｐゴシック" w:cs="ＭＳ Ｐゴシック"/>
          <w:sz w:val="28"/>
          <w:szCs w:val="28"/>
        </w:rPr>
        <w:t xml:space="preserve">and </w:t>
      </w:r>
      <w:r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Hayato Yuzawa</w:t>
      </w:r>
      <w:r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</w:t>
      </w:r>
    </w:p>
    <w:p w14:paraId="0C8618C8" w14:textId="42A18D0C" w:rsidR="00D8160F" w:rsidRDefault="006B16F7" w:rsidP="006B16F7">
      <w:pPr>
        <w:snapToGrid w:val="0"/>
        <w:jc w:val="center"/>
        <w:rPr>
          <w:rFonts w:ascii="ＭＳ Ｐゴシック" w:eastAsia="ＭＳ Ｐゴシック" w:hAnsi="ＭＳ Ｐゴシック" w:cs="Times New Roman"/>
          <w:sz w:val="28"/>
          <w:szCs w:val="28"/>
        </w:rPr>
      </w:pP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>UVSOR</w:t>
      </w:r>
      <w:r w:rsidR="009459AB">
        <w:rPr>
          <w:rFonts w:ascii="ＭＳ Ｐゴシック" w:eastAsia="ＭＳ Ｐゴシック" w:hAnsi="ＭＳ Ｐゴシック" w:cs="Times New Roman"/>
          <w:sz w:val="28"/>
          <w:szCs w:val="28"/>
        </w:rPr>
        <w:t xml:space="preserve">　Synchrotron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 xml:space="preserve"> Facility, Institute for Molecular Science, </w:t>
      </w:r>
    </w:p>
    <w:p w14:paraId="3BAF91F3" w14:textId="24953E5C" w:rsidR="006B16F7" w:rsidRPr="006B16F7" w:rsidRDefault="006B16F7" w:rsidP="006B16F7">
      <w:pPr>
        <w:snapToGrid w:val="0"/>
        <w:jc w:val="center"/>
        <w:rPr>
          <w:rFonts w:ascii="ＭＳ Ｐゴシック" w:eastAsia="ＭＳ Ｐゴシック" w:hAnsi="ＭＳ Ｐゴシック" w:cs="Times New Roman"/>
          <w:sz w:val="28"/>
          <w:szCs w:val="28"/>
        </w:rPr>
      </w:pP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2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>The Graduate University for Advanced Studies</w:t>
      </w:r>
    </w:p>
    <w:p w14:paraId="597ED864" w14:textId="77777777" w:rsidR="006B16F7" w:rsidRPr="004E139A" w:rsidRDefault="006B16F7" w:rsidP="006B16F7">
      <w:pPr>
        <w:snapToGrid w:val="0"/>
        <w:jc w:val="center"/>
        <w:rPr>
          <w:rFonts w:cs="Times New Roman"/>
          <w:sz w:val="22"/>
          <w:szCs w:val="22"/>
        </w:rPr>
      </w:pPr>
    </w:p>
    <w:p w14:paraId="7240483F" w14:textId="7F017D3E" w:rsidR="006B16F7" w:rsidRDefault="008329FC" w:rsidP="006B16F7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This is the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instruction for preparation of abstract and is itself an example of page layout. Abstract should be written in Japanese (</w:t>
      </w:r>
      <w:r w:rsidR="00D75372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in that case,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please see</w:t>
      </w:r>
      <w:r w:rsidR="0082552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the template in Japanese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) or English and submitted in </w:t>
      </w:r>
      <w:r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a </w:t>
      </w:r>
      <w:r w:rsidR="00950D92"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one-page</w:t>
      </w:r>
      <w:r w:rsidR="00950D92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PDF format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Title of the abstract should be centered and typed in 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g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othic, bold 18-point font. 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Capitalize the first letter of each word of the title other than prepositions, conjunctions</w:t>
      </w:r>
      <w:r w:rsidR="00C114D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,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and articles. </w:t>
      </w:r>
      <w:r w:rsidR="00B40CD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ll authors should be listed followed by their affiliation(s) (gothic, 14 point).</w:t>
      </w:r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Use numbers to include the different affiliations of the authours. </w:t>
      </w:r>
      <w:r w:rsidR="00A72DAA" w:rsidRPr="009C5C4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Underline the name of the presenting authors</w:t>
      </w:r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FF4CFB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The author list and author-</w:t>
      </w:r>
      <w:r w:rsidR="00C2307E" w:rsidRPr="00C2307E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affiliation list should be centered. Insert another blank line between the authors and the body of the abstract. </w:t>
      </w:r>
      <w:r w:rsidR="00E5392C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Please </w:t>
      </w:r>
      <w:r w:rsidR="00E5392C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w</w:t>
      </w:r>
      <w:r w:rsidR="007F2B8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rite in the beamline on the upper left</w:t>
      </w:r>
      <w:r w:rsidR="00E5392C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.</w:t>
      </w:r>
    </w:p>
    <w:p w14:paraId="27208383" w14:textId="5A46A818" w:rsidR="006B16F7" w:rsidRDefault="00681C3A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W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hen figures are included, be sure that they are neatly prepared and fit within one page. Each figure should have a brief caption in gothic, 11-point font below the figure. </w:t>
      </w:r>
    </w:p>
    <w:p w14:paraId="4DD85BB8" w14:textId="0E22CF75" w:rsidR="00DB3A6A" w:rsidRDefault="00DB3A6A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C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all </w:t>
      </w:r>
      <w:r w:rsidR="002D2D84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out references in the text with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in a numeral in brackets (e.g. [1])</w:t>
      </w:r>
      <w:r w:rsidR="00DD4DF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DD4DF3" w:rsidRPr="00DD4DF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Number all references sequentially as they appear in the text, starting with [1]. Make all references complete bibliographic citations, including author, place of publication, volume, year, and the first page of the referred part. Reference should be placed at the very end</w:t>
      </w:r>
      <w:r w:rsidR="00E649F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</w:t>
      </w:r>
      <w:r w:rsidR="00E649FD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s this template.</w:t>
      </w:r>
    </w:p>
    <w:p w14:paraId="6B567C27" w14:textId="78B39AF5" w:rsidR="00E65BBE" w:rsidRPr="005F47D0" w:rsidRDefault="00E65BBE" w:rsidP="00A641AC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All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bstracts should be submitted electronically</w:t>
      </w:r>
      <w:r w:rsidR="000749D5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(PDF format)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by </w:t>
      </w:r>
      <w:r w:rsidR="00FE2360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Octo</w:t>
      </w:r>
      <w:r w:rsidR="00FE236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ber </w:t>
      </w:r>
      <w:r w:rsidR="005B1F3F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22</w:t>
      </w:r>
      <w:r w:rsid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(</w:t>
      </w:r>
      <w:r w:rsidR="00BE1187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Fri</w:t>
      </w:r>
      <w:r w:rsid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)</w:t>
      </w:r>
      <w:r w:rsidR="00CD5DCD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, 2</w:t>
      </w:r>
      <w:r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0</w:t>
      </w:r>
      <w:r w:rsidR="00BE1187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2</w:t>
      </w:r>
      <w:r w:rsidR="005B1F3F">
        <w:rPr>
          <w:rFonts w:ascii="ＭＳ Ｐゴシック" w:eastAsia="ＭＳ Ｐゴシック" w:hAnsi="ＭＳ Ｐゴシック" w:cs="ＭＳ Ｐゴシック" w:hint="eastAsia"/>
          <w:b/>
          <w:kern w:val="0"/>
          <w:sz w:val="22"/>
          <w:szCs w:val="22"/>
          <w:u w:val="single"/>
        </w:rPr>
        <w:t>1</w:t>
      </w:r>
      <w:r w:rsidR="00264B0B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="005F47D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though the symposium website at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hyperlink r:id="rId7" w:history="1">
        <w:r w:rsidR="00B10D86" w:rsidRPr="00C6242B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s://registration.ims.ac.jp/UVSORSympo2021/aboutpresentation</w:t>
        </w:r>
      </w:hyperlink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after </w:t>
      </w:r>
      <w:r w:rsidR="00B065FF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the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registration at </w:t>
      </w:r>
      <w:hyperlink r:id="rId8" w:history="1">
        <w:r w:rsidR="00B10D86" w:rsidRPr="00C6242B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s://registration.ims.ac.jp/UVSORSympo2021/</w:t>
        </w:r>
      </w:hyperlink>
      <w:r w:rsidR="000C0234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registration</w:t>
      </w:r>
      <w:r w:rsidR="005F47D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D31278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You can upload up to three abstracts. </w:t>
      </w:r>
      <w:r w:rsidR="001C2629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You can change the format somewhat; however,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p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lease do not modify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the 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font, its size, and </w:t>
      </w:r>
      <w:r w:rsidR="00EC7496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the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location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in</w:t>
      </w:r>
      <w:r w:rsidR="005F47D0"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this abstract. </w:t>
      </w:r>
    </w:p>
    <w:p w14:paraId="482EE008" w14:textId="52FBB2FA" w:rsidR="00E65BBE" w:rsidRPr="00E65BBE" w:rsidRDefault="00FE2360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5BC270" wp14:editId="0963EA53">
                <wp:simplePos x="0" y="0"/>
                <wp:positionH relativeFrom="page">
                  <wp:posOffset>5403850</wp:posOffset>
                </wp:positionH>
                <wp:positionV relativeFrom="paragraph">
                  <wp:posOffset>331470</wp:posOffset>
                </wp:positionV>
                <wp:extent cx="1866900" cy="342900"/>
                <wp:effectExtent l="57150" t="476250" r="76200" b="95250"/>
                <wp:wrapNone/>
                <wp:docPr id="11" name="角丸四角形吹き出し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B3DEC3" w14:textId="1F5FF883" w:rsidR="006B16F7" w:rsidRPr="002C2382" w:rsidRDefault="00FE2360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</w:rPr>
                              <w:t>M</w:t>
                            </w:r>
                            <w:r w:rsidR="002A547A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in text 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(11p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BC270" id="角丸四角形吹き出し 11" o:spid="_x0000_s1027" type="#_x0000_t62" style="position:absolute;left:0;text-align:left;margin-left:425.5pt;margin-top:26.1pt;width:147pt;height:27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KtczQIAAMUFAAAOAAAAZHJzL2Uyb0RvYy54bWysVE9v0zAUvyPxHSzftzRtSbdq6VR1GkKa&#10;tmkb2tl17DbIsY3tNi23nTghIS4cduPCVxhIfJpRiY/Bs5OmHUyahLgk7/n9/70/B4eLQqA5MzZX&#10;MsXxbgsjJqnKcjlJ8eur4509jKwjMiNCSZbiJbP4cPD82UGp+6ytpkpkzCBwIm2/1CmeOqf7UWTp&#10;lBXE7irNJAi5MgVxwJpJlBlSgvdCRO1WK4lKZTJtFGXWwutRJcSD4J9zRt0Z55Y5JFIMubnwNeE7&#10;9t9ocED6E0P0NKd1GuQfsihILiFo4+qIOIJmJv/LVZFTo6zibpeqIlKc55SFGqCauPVHNZdTolmo&#10;BcCxuoHJ/j+39HR+blCeQe9ijCQpoEe/vn76eXe3ur0FYvXjy+rjt/ubD6v33+9vPiPQAshKbftg&#10;eanPTc1ZIH39C24K/4fK0CLAvGxgZguHKDzGe0my34JuUJB1um1Pg5toY62NdS+ZKpAnUlyybMIu&#10;1ExmF9DQERFCzVyAm8xPrAu4Z3XyJHsDhfBCQBvnRKCdbvKil9R93lJqP1CKe3tJL5QGLdzS6mxr&#10;xUmS9OpM68CQ8zpXKMDDUgERKLcUzOcm5AXjgLEvPWQdppuNhEGQYYoJpUy6EB38BW1vxnMhGsPO&#10;04a1vjdlYfIb4/bTxo1FiKyka4yLXCrzmAPRpMwr/TUCVd0eArcYL6rh8rD5l7HKljBwRlWbaDU9&#10;zqHHJ8S6c2KgZzAWcE7cGXy4UGWKVU1hNFXm3WPvXh82AqQYlbDKKbZvZ8QwjMQrCbvSSVp+2tw2&#10;YwKzH3e7IBlvS+SsGCnoCkwRZBdIUDFOrEluVHENV2foo4KISAqxU0ydWTMjV50YuFuUDYdBDfZd&#10;E3ciLzVdz4EfnavFNTG6HnQHK3Kq1mtP+mHKqtXY6PoOSTWcOcVz54UbXGsGbgVQD47RNh+0Ntd3&#10;8BsAAP//AwBQSwMEFAAGAAgAAAAhAPVkiEHfAAAACwEAAA8AAABkcnMvZG93bnJldi54bWxMj81O&#10;wzAQhO9IvIO1lbhROxEpUYhTARI3hESLyHUTOz9qvI5i1w1vj3uC2+7OaPabcr+aiQW9uNGShGQr&#10;gGlqrRqpl/B1fLvPgTmPpHCypCX8aAf76vamxELZC33qcPA9iyHkCpQweD8XnLt20Abd1s6aotbZ&#10;xaCP69JzteAlhpuJp0LsuMGR4ocBZ/066PZ0OBsJjwrFy0fdfnch1G13bPIg6ncp7zbr8xMwr1f/&#10;Z4YrfkSHKjI19kzKsUlCniWxi5eQpSmwqyF5yOKliZPYpcCrkv/vUP0CAAD//wMAUEsBAi0AFAAG&#10;AAgAAAAhALaDOJL+AAAA4QEAABMAAAAAAAAAAAAAAAAAAAAAAFtDb250ZW50X1R5cGVzXS54bWxQ&#10;SwECLQAUAAYACAAAACEAOP0h/9YAAACUAQAACwAAAAAAAAAAAAAAAAAvAQAAX3JlbHMvLnJlbHNQ&#10;SwECLQAUAAYACAAAACEAQECrXM0CAADFBQAADgAAAAAAAAAAAAAAAAAuAgAAZHJzL2Uyb0RvYy54&#10;bWxQSwECLQAUAAYACAAAACEA9WSIQd8AAAALAQAADwAAAAAAAAAAAAAAAAAnBQAAZHJzL2Rvd25y&#10;ZXYueG1sUEsFBgAAAAAEAAQA8wAAADMGAAAAAA=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24B3DEC3" w14:textId="1F5FF883" w:rsidR="006B16F7" w:rsidRPr="002C2382" w:rsidRDefault="00FE2360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</w:rPr>
                        <w:t>M</w:t>
                      </w:r>
                      <w:r w:rsidR="002A547A" w:rsidRPr="002C2382">
                        <w:rPr>
                          <w:rFonts w:ascii="Times New Roman" w:hAnsi="Times New Roman" w:cs="Times New Roman"/>
                          <w:b/>
                        </w:rPr>
                        <w:t xml:space="preserve">ain text 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(11pt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E97211">
        <w:rPr>
          <w:rFonts w:ascii="ＭＳ Ｐゴシック" w:eastAsia="ＭＳ Ｐゴシック" w:hAnsi="ＭＳ Ｐゴシック" w:cs="ＭＳ Ｐゴシック"/>
          <w:noProof/>
          <w:kern w:val="0"/>
          <w:sz w:val="22"/>
          <w:szCs w:val="22"/>
        </w:rPr>
        <w:drawing>
          <wp:anchor distT="0" distB="0" distL="114300" distR="114300" simplePos="0" relativeHeight="251676672" behindDoc="0" locked="0" layoutInCell="1" allowOverlap="1" wp14:anchorId="6763EB07" wp14:editId="6A92CAAB">
            <wp:simplePos x="0" y="0"/>
            <wp:positionH relativeFrom="margin">
              <wp:align>center</wp:align>
            </wp:positionH>
            <wp:positionV relativeFrom="margin">
              <wp:posOffset>5428615</wp:posOffset>
            </wp:positionV>
            <wp:extent cx="3060000" cy="2034765"/>
            <wp:effectExtent l="0" t="0" r="7620" b="3810"/>
            <wp:wrapTopAndBottom/>
            <wp:docPr id="30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Ideta\Desktop\hp\img\BL_7U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034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382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DE5E62" wp14:editId="6C670C6D">
                <wp:simplePos x="0" y="0"/>
                <wp:positionH relativeFrom="margin">
                  <wp:align>right</wp:align>
                </wp:positionH>
                <wp:positionV relativeFrom="paragraph">
                  <wp:posOffset>2122170</wp:posOffset>
                </wp:positionV>
                <wp:extent cx="1866900" cy="342900"/>
                <wp:effectExtent l="57150" t="476250" r="76200" b="95250"/>
                <wp:wrapNone/>
                <wp:docPr id="15" name="角丸四角形吹き出し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A67FFD" w14:textId="0F58530F" w:rsidR="002C2382" w:rsidRPr="002C2382" w:rsidRDefault="009637A9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</w:t>
                            </w:r>
                            <w:r w:rsidR="00235E9F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olor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figure is a</w:t>
                            </w:r>
                            <w:r w:rsidR="000218D1">
                              <w:rPr>
                                <w:rFonts w:ascii="Times New Roman" w:hAnsi="Times New Roman" w:cs="Times New Roman"/>
                                <w:b/>
                              </w:rPr>
                              <w:t>llow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E5E62" id="角丸四角形吹き出し 15" o:spid="_x0000_s1028" type="#_x0000_t62" style="position:absolute;left:0;text-align:left;margin-left:95.8pt;margin-top:167.1pt;width:147pt;height:27pt;z-index:251680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I8IzAIAAMUFAAAOAAAAZHJzL2Uyb0RvYy54bWysVM1qGzEQvhf6DkL3ZL22s05M1sE4pBRC&#10;YpKUnGWtZG/RSqoke+3ecuqpUHrpIbde+gppoU+TGvoYHcnrtdMEAqWX3RnN/zc/h0fzQqAZMzZX&#10;MsXxbgMjJqnKcjlO8Zurk519jKwjMiNCSZbiBbP4qPfyxWGpu6ypJkpkzCBwIm231CmeOKe7UWTp&#10;hBXE7irNJAi5MgVxwJpxlBlSgvdCRM1GI4lKZTJtFGXWwuvxSoh7wT/njLpzzi1zSKQYcnPha8J3&#10;5L9R75B0x4boSU6rNMg/ZFGQXELQ2tUxcQRNTf7IVZFTo6zibpeqIlKc55SFGqCauPFXNZcTolmo&#10;BcCxuobJ/j+39Gw2NCjPoHd7GElSQI9+f/v86+5ueXsLxPLn1+Wn7/c3H5cfftzffEGgBZCV2nbB&#10;8lIPTcVZIH39c24K/4fK0DzAvKhhZnOHKDzG+0ly0IBuUJC12k1Pg5toY62Nda+YKpAnUlyybMwu&#10;1FRmF9DQARFCTV2Am8xOrQu4Z1XyJHsbY8QLAW2cEYF22sleJ6n6vKXUfKAUd/aTTvxYq7WtFSdJ&#10;0qkyrQJDzutcoQAPywqIQLmFYD43IS8YB4x96SHrMN1sIAyCDFNMKGXShejgL2h7M54LURu2njes&#10;9L0pC5NfGzefN64tQmQlXW1c5FKZpxyIOmW+0l8jsKrbQ+Dmo3kYrqaHzb+MVLaAgTNqtYlW05Mc&#10;enxKrBsSAz2DsYBz4s7hw4UqU6wqCqOJMu+fevf6sBEgxaiEVU6xfTclhmEkXkvYlVbS8NPmthkT&#10;mIO43QbJaFsip8VAQVdgiiC7QIKKcWJNcqOKa7g6fR8VRERSiJ1i6syaGbjViYG7RVm/H9Rg3zVx&#10;p/JS0/Uc+NG5ml8To6tBd7AiZ2q99qQbpmy1Ghtd3yGp+lOneO68cINrxcCtAOrBMdrmg9bm+vb+&#10;AAAA//8DAFBLAwQUAAYACAAAACEAJz7YuNwAAAAIAQAADwAAAGRycy9kb3ducmV2LnhtbEyPzU7D&#10;MBCE70i8g7VI3KhNWkFI41SAxA0h0SJydezNjxrbUey64e1ZTvS4M6PZb8rdYkeWcA6DdxLuVwIY&#10;Ou3N4DoJX4e3uxxYiMoZNXqHEn4wwK66vipVYfzZfWLax45RiQuFktDHOBWcB92jVWHlJ3TktX62&#10;KtI5d9zM6kzlduSZEA/cqsHRh15N+NqjPu5PVsKjUeLlo9bfbUq1bg9NnkT9LuXtzfK8BRZxif9h&#10;+MMndKiIqfEnZwIbJdCQKGG93mTAyM6eNqQ0pOR5Brwq+eWA6hcAAP//AwBQSwECLQAUAAYACAAA&#10;ACEAtoM4kv4AAADhAQAAEwAAAAAAAAAAAAAAAAAAAAAAW0NvbnRlbnRfVHlwZXNdLnhtbFBLAQIt&#10;ABQABgAIAAAAIQA4/SH/1gAAAJQBAAALAAAAAAAAAAAAAAAAAC8BAABfcmVscy8ucmVsc1BLAQIt&#10;ABQABgAIAAAAIQC2uI8IzAIAAMUFAAAOAAAAAAAAAAAAAAAAAC4CAABkcnMvZTJvRG9jLnhtbFBL&#10;AQItABQABgAIAAAAIQAnPti43AAAAAgBAAAPAAAAAAAAAAAAAAAAACYFAABkcnMvZG93bnJldi54&#10;bWxQSwUGAAAAAAQABADzAAAALwYAAAAA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41A67FFD" w14:textId="0F58530F" w:rsidR="002C2382" w:rsidRPr="002C2382" w:rsidRDefault="009637A9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</w:t>
                      </w:r>
                      <w:r w:rsidR="00235E9F">
                        <w:rPr>
                          <w:rFonts w:ascii="Times New Roman" w:hAnsi="Times New Roman" w:cs="Times New Roman"/>
                          <w:b/>
                        </w:rPr>
                        <w:t xml:space="preserve">olor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figure is a</w:t>
                      </w:r>
                      <w:r w:rsidR="000218D1">
                        <w:rPr>
                          <w:rFonts w:ascii="Times New Roman" w:hAnsi="Times New Roman" w:cs="Times New Roman"/>
                          <w:b/>
                        </w:rPr>
                        <w:t>llow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65C1EB" w14:textId="43CA1407" w:rsidR="006B16F7" w:rsidRDefault="003D55E5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Fig. 1: Figure caption 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(gothic</w:t>
      </w:r>
      <w:r w:rsidR="006B16F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, 11pt</w:t>
      </w:r>
      <w:r w:rsidR="006B16F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)</w:t>
      </w:r>
    </w:p>
    <w:p w14:paraId="6F485AC7" w14:textId="07AE9F49" w:rsidR="006B16F7" w:rsidRDefault="006B16F7" w:rsidP="00FE2360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069DC3BF" w14:textId="4D033F06" w:rsidR="006B16F7" w:rsidRPr="00FE2360" w:rsidRDefault="006B16F7" w:rsidP="00EA63F1">
      <w:pPr>
        <w:snapToGrid w:val="0"/>
        <w:jc w:val="left"/>
        <w:rPr>
          <w:rFonts w:ascii="ＭＳ Ｐゴシック" w:eastAsia="ＭＳ Ｐゴシック" w:hAnsi="ＭＳ Ｐゴシック" w:cs="Times"/>
          <w:sz w:val="20"/>
        </w:rPr>
      </w:pPr>
      <w:r w:rsidRPr="00FE2360">
        <w:rPr>
          <w:rFonts w:ascii="ＭＳ Ｐゴシック" w:eastAsia="ＭＳ Ｐゴシック" w:hAnsi="ＭＳ Ｐゴシック" w:cs="ＭＳ Ｐゴシック" w:hint="eastAsia"/>
          <w:kern w:val="0"/>
          <w:sz w:val="20"/>
        </w:rPr>
        <w:t xml:space="preserve">[1]　</w:t>
      </w:r>
      <w:r w:rsidR="009459AB">
        <w:rPr>
          <w:rFonts w:ascii="ＭＳ Ｐゴシック" w:eastAsia="ＭＳ Ｐゴシック" w:hAnsi="ＭＳ Ｐゴシック" w:cs="ＭＳ Ｐゴシック"/>
          <w:kern w:val="0"/>
          <w:sz w:val="20"/>
        </w:rPr>
        <w:t>T. Ohigashi</w:t>
      </w:r>
      <w:r w:rsidRPr="00FE2360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 </w:t>
      </w:r>
      <w:r w:rsidRPr="00FE2360">
        <w:rPr>
          <w:rFonts w:ascii="ＭＳ Ｐゴシック" w:eastAsia="ＭＳ Ｐゴシック" w:hAnsi="ＭＳ Ｐゴシック" w:cs="ＭＳ Ｐゴシック"/>
          <w:i/>
          <w:kern w:val="0"/>
          <w:sz w:val="20"/>
        </w:rPr>
        <w:t>et al</w:t>
      </w:r>
      <w:r w:rsidRPr="00FE2360">
        <w:rPr>
          <w:rFonts w:ascii="ＭＳ Ｐゴシック" w:eastAsia="ＭＳ Ｐゴシック" w:hAnsi="ＭＳ Ｐゴシック" w:cs="ＭＳ Ｐゴシック"/>
          <w:kern w:val="0"/>
          <w:sz w:val="20"/>
        </w:rPr>
        <w:t xml:space="preserve">., </w:t>
      </w:r>
      <w:r w:rsidRPr="00FE2360">
        <w:rPr>
          <w:rFonts w:ascii="ＭＳ Ｐゴシック" w:eastAsia="ＭＳ Ｐゴシック" w:hAnsi="ＭＳ Ｐゴシック" w:cs="Times" w:hint="eastAsia"/>
          <w:iCs/>
          <w:sz w:val="20"/>
        </w:rPr>
        <w:t>journal</w:t>
      </w:r>
      <w:r w:rsidRPr="00FE2360">
        <w:rPr>
          <w:rFonts w:ascii="ＭＳ Ｐゴシック" w:eastAsia="ＭＳ Ｐゴシック" w:hAnsi="ＭＳ Ｐゴシック" w:cs="Times"/>
          <w:iCs/>
          <w:sz w:val="20"/>
        </w:rPr>
        <w:t>,</w:t>
      </w:r>
      <w:r w:rsidRPr="00FE2360">
        <w:rPr>
          <w:rFonts w:ascii="ＭＳ Ｐゴシック" w:eastAsia="ＭＳ Ｐゴシック" w:hAnsi="ＭＳ Ｐゴシック" w:cs="Times"/>
          <w:sz w:val="20"/>
        </w:rPr>
        <w:t xml:space="preserve"> </w:t>
      </w:r>
      <w:r w:rsidRPr="00FE2360">
        <w:rPr>
          <w:rFonts w:ascii="ＭＳ Ｐゴシック" w:eastAsia="ＭＳ Ｐゴシック" w:hAnsi="ＭＳ Ｐゴシック" w:cs="Times"/>
          <w:b/>
          <w:bCs/>
          <w:sz w:val="20"/>
        </w:rPr>
        <w:t>volume</w:t>
      </w:r>
      <w:r w:rsidRPr="00FE2360">
        <w:rPr>
          <w:rFonts w:ascii="ＭＳ Ｐゴシック" w:eastAsia="ＭＳ Ｐゴシック" w:hAnsi="ＭＳ Ｐゴシック" w:cs="Times"/>
          <w:sz w:val="20"/>
        </w:rPr>
        <w:t xml:space="preserve"> pages (year). 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（</w:t>
      </w:r>
      <w:r w:rsidR="003D55E5" w:rsidRPr="00FE2360">
        <w:rPr>
          <w:rFonts w:ascii="ＭＳ Ｐゴシック" w:eastAsia="ＭＳ Ｐゴシック" w:hAnsi="ＭＳ Ｐゴシック" w:cs="Times" w:hint="eastAsia"/>
          <w:sz w:val="20"/>
        </w:rPr>
        <w:t>gothic</w:t>
      </w:r>
      <w:r w:rsidR="00D8160F" w:rsidRPr="00FE2360">
        <w:rPr>
          <w:rFonts w:ascii="ＭＳ Ｐゴシック" w:eastAsia="ＭＳ Ｐゴシック" w:hAnsi="ＭＳ Ｐゴシック" w:cs="Times" w:hint="eastAsia"/>
          <w:sz w:val="20"/>
        </w:rPr>
        <w:t xml:space="preserve">, 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10</w:t>
      </w:r>
      <w:r w:rsidR="003D55E5" w:rsidRPr="00FE2360">
        <w:rPr>
          <w:rFonts w:ascii="ＭＳ Ｐゴシック" w:eastAsia="ＭＳ Ｐゴシック" w:hAnsi="ＭＳ Ｐゴシック" w:cs="Times" w:hint="eastAsia"/>
          <w:sz w:val="20"/>
        </w:rPr>
        <w:t>pt</w:t>
      </w:r>
      <w:r w:rsidRPr="00FE2360">
        <w:rPr>
          <w:rFonts w:ascii="ＭＳ Ｐゴシック" w:eastAsia="ＭＳ Ｐゴシック" w:hAnsi="ＭＳ Ｐゴシック" w:cs="Times" w:hint="eastAsia"/>
          <w:sz w:val="20"/>
        </w:rPr>
        <w:t>）</w:t>
      </w:r>
    </w:p>
    <w:sectPr w:rsidR="006B16F7" w:rsidRPr="00FE2360" w:rsidSect="00D84BD5">
      <w:pgSz w:w="11906" w:h="16838" w:code="9"/>
      <w:pgMar w:top="1418" w:right="1418" w:bottom="851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9579C" w14:textId="77777777" w:rsidR="003760A4" w:rsidRDefault="003760A4" w:rsidP="00C85F3E">
      <w:r>
        <w:separator/>
      </w:r>
    </w:p>
  </w:endnote>
  <w:endnote w:type="continuationSeparator" w:id="0">
    <w:p w14:paraId="5EB271DC" w14:textId="77777777" w:rsidR="003760A4" w:rsidRDefault="003760A4" w:rsidP="00C8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7D99E" w14:textId="77777777" w:rsidR="003760A4" w:rsidRDefault="003760A4" w:rsidP="00C85F3E">
      <w:r>
        <w:separator/>
      </w:r>
    </w:p>
  </w:footnote>
  <w:footnote w:type="continuationSeparator" w:id="0">
    <w:p w14:paraId="0EE8C64E" w14:textId="77777777" w:rsidR="003760A4" w:rsidRDefault="003760A4" w:rsidP="00C85F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0M7YwNDMwNjcxNrVU0lEKTi0uzszPAykwqQUA7BeXLSwAAAA="/>
  </w:docVars>
  <w:rsids>
    <w:rsidRoot w:val="00813DF1"/>
    <w:rsid w:val="00016B0D"/>
    <w:rsid w:val="00020702"/>
    <w:rsid w:val="000218D1"/>
    <w:rsid w:val="00035485"/>
    <w:rsid w:val="000441D8"/>
    <w:rsid w:val="000544F1"/>
    <w:rsid w:val="00071B12"/>
    <w:rsid w:val="000749D5"/>
    <w:rsid w:val="00080269"/>
    <w:rsid w:val="00081A4B"/>
    <w:rsid w:val="000949E8"/>
    <w:rsid w:val="000A2E09"/>
    <w:rsid w:val="000A3305"/>
    <w:rsid w:val="000A4170"/>
    <w:rsid w:val="000B678D"/>
    <w:rsid w:val="000C0234"/>
    <w:rsid w:val="000C4275"/>
    <w:rsid w:val="000C53E6"/>
    <w:rsid w:val="000C594F"/>
    <w:rsid w:val="000C7B83"/>
    <w:rsid w:val="000E15DA"/>
    <w:rsid w:val="000F0584"/>
    <w:rsid w:val="000F174C"/>
    <w:rsid w:val="000F7803"/>
    <w:rsid w:val="001124CE"/>
    <w:rsid w:val="001202AF"/>
    <w:rsid w:val="001347C5"/>
    <w:rsid w:val="00142F57"/>
    <w:rsid w:val="00155476"/>
    <w:rsid w:val="00186756"/>
    <w:rsid w:val="001B3970"/>
    <w:rsid w:val="001B7D89"/>
    <w:rsid w:val="001C2629"/>
    <w:rsid w:val="001D0EC8"/>
    <w:rsid w:val="001D6F4B"/>
    <w:rsid w:val="001F5DFB"/>
    <w:rsid w:val="00215FEC"/>
    <w:rsid w:val="00216B19"/>
    <w:rsid w:val="00227ACB"/>
    <w:rsid w:val="00233DC5"/>
    <w:rsid w:val="00235E9F"/>
    <w:rsid w:val="002469FD"/>
    <w:rsid w:val="00264B0B"/>
    <w:rsid w:val="002858F9"/>
    <w:rsid w:val="00296737"/>
    <w:rsid w:val="002A547A"/>
    <w:rsid w:val="002B5E79"/>
    <w:rsid w:val="002C2382"/>
    <w:rsid w:val="002D2D84"/>
    <w:rsid w:val="002D40BE"/>
    <w:rsid w:val="002E0250"/>
    <w:rsid w:val="00332AEF"/>
    <w:rsid w:val="00345BAC"/>
    <w:rsid w:val="003760A4"/>
    <w:rsid w:val="00395AC8"/>
    <w:rsid w:val="003A3E79"/>
    <w:rsid w:val="003B04B4"/>
    <w:rsid w:val="003B5B2E"/>
    <w:rsid w:val="003C37FA"/>
    <w:rsid w:val="003C385B"/>
    <w:rsid w:val="003C3B2D"/>
    <w:rsid w:val="003D44C3"/>
    <w:rsid w:val="003D55E5"/>
    <w:rsid w:val="003E3F66"/>
    <w:rsid w:val="003E597F"/>
    <w:rsid w:val="00402FBF"/>
    <w:rsid w:val="00453B63"/>
    <w:rsid w:val="0045504B"/>
    <w:rsid w:val="00462E2A"/>
    <w:rsid w:val="00475CFA"/>
    <w:rsid w:val="00481F04"/>
    <w:rsid w:val="004C52AA"/>
    <w:rsid w:val="004E0772"/>
    <w:rsid w:val="004E139A"/>
    <w:rsid w:val="004F12A7"/>
    <w:rsid w:val="004F363C"/>
    <w:rsid w:val="0051066C"/>
    <w:rsid w:val="0052388B"/>
    <w:rsid w:val="005243F0"/>
    <w:rsid w:val="0052636D"/>
    <w:rsid w:val="0053275F"/>
    <w:rsid w:val="00532ADA"/>
    <w:rsid w:val="00532B4B"/>
    <w:rsid w:val="005459CD"/>
    <w:rsid w:val="00550C06"/>
    <w:rsid w:val="005525A7"/>
    <w:rsid w:val="005546B4"/>
    <w:rsid w:val="0056239C"/>
    <w:rsid w:val="0058525C"/>
    <w:rsid w:val="005A2A01"/>
    <w:rsid w:val="005A7542"/>
    <w:rsid w:val="005B1F3F"/>
    <w:rsid w:val="005E1EC5"/>
    <w:rsid w:val="005F3830"/>
    <w:rsid w:val="005F47D0"/>
    <w:rsid w:val="006335C2"/>
    <w:rsid w:val="00643E0E"/>
    <w:rsid w:val="006451AD"/>
    <w:rsid w:val="006701AD"/>
    <w:rsid w:val="00671DAB"/>
    <w:rsid w:val="00675228"/>
    <w:rsid w:val="00681C3A"/>
    <w:rsid w:val="00695EA4"/>
    <w:rsid w:val="006A79D7"/>
    <w:rsid w:val="006B16F7"/>
    <w:rsid w:val="006E19BB"/>
    <w:rsid w:val="006F2EE0"/>
    <w:rsid w:val="007066B5"/>
    <w:rsid w:val="00707260"/>
    <w:rsid w:val="007162D3"/>
    <w:rsid w:val="007404C4"/>
    <w:rsid w:val="007905BF"/>
    <w:rsid w:val="007B72D9"/>
    <w:rsid w:val="007C5E4A"/>
    <w:rsid w:val="007F100B"/>
    <w:rsid w:val="007F2B8A"/>
    <w:rsid w:val="007F5085"/>
    <w:rsid w:val="00800363"/>
    <w:rsid w:val="00804D63"/>
    <w:rsid w:val="00813DF1"/>
    <w:rsid w:val="00825523"/>
    <w:rsid w:val="00831933"/>
    <w:rsid w:val="008329FC"/>
    <w:rsid w:val="008341A9"/>
    <w:rsid w:val="00850C59"/>
    <w:rsid w:val="00861E22"/>
    <w:rsid w:val="00862C0E"/>
    <w:rsid w:val="00872CD9"/>
    <w:rsid w:val="00875F0B"/>
    <w:rsid w:val="008A0FFE"/>
    <w:rsid w:val="008C2BC1"/>
    <w:rsid w:val="008C6E95"/>
    <w:rsid w:val="008E460D"/>
    <w:rsid w:val="008F35E2"/>
    <w:rsid w:val="00915D28"/>
    <w:rsid w:val="0092681A"/>
    <w:rsid w:val="00933A18"/>
    <w:rsid w:val="009371F4"/>
    <w:rsid w:val="00943F04"/>
    <w:rsid w:val="009459AB"/>
    <w:rsid w:val="00950D92"/>
    <w:rsid w:val="009637A9"/>
    <w:rsid w:val="00984D65"/>
    <w:rsid w:val="0099257A"/>
    <w:rsid w:val="009B0545"/>
    <w:rsid w:val="009B5E75"/>
    <w:rsid w:val="009C5C48"/>
    <w:rsid w:val="009E0937"/>
    <w:rsid w:val="009E581C"/>
    <w:rsid w:val="009F38D2"/>
    <w:rsid w:val="00A00C26"/>
    <w:rsid w:val="00A118F3"/>
    <w:rsid w:val="00A207B0"/>
    <w:rsid w:val="00A44274"/>
    <w:rsid w:val="00A551F3"/>
    <w:rsid w:val="00A641AC"/>
    <w:rsid w:val="00A720D7"/>
    <w:rsid w:val="00A72DAA"/>
    <w:rsid w:val="00A75D33"/>
    <w:rsid w:val="00A80508"/>
    <w:rsid w:val="00A81291"/>
    <w:rsid w:val="00A94EF8"/>
    <w:rsid w:val="00AA7A40"/>
    <w:rsid w:val="00AB0DD9"/>
    <w:rsid w:val="00AB1A2C"/>
    <w:rsid w:val="00AC0FC1"/>
    <w:rsid w:val="00AD57A3"/>
    <w:rsid w:val="00AE2DEA"/>
    <w:rsid w:val="00AF77D6"/>
    <w:rsid w:val="00B065FF"/>
    <w:rsid w:val="00B10D86"/>
    <w:rsid w:val="00B12396"/>
    <w:rsid w:val="00B40CD3"/>
    <w:rsid w:val="00B57FCB"/>
    <w:rsid w:val="00B965D8"/>
    <w:rsid w:val="00BA3269"/>
    <w:rsid w:val="00BC5D3E"/>
    <w:rsid w:val="00BE1187"/>
    <w:rsid w:val="00C0704D"/>
    <w:rsid w:val="00C114D3"/>
    <w:rsid w:val="00C1162C"/>
    <w:rsid w:val="00C154AE"/>
    <w:rsid w:val="00C16B4C"/>
    <w:rsid w:val="00C21EF0"/>
    <w:rsid w:val="00C2307E"/>
    <w:rsid w:val="00C25235"/>
    <w:rsid w:val="00C25BF1"/>
    <w:rsid w:val="00C34AB8"/>
    <w:rsid w:val="00C6040A"/>
    <w:rsid w:val="00C85F3E"/>
    <w:rsid w:val="00C941D2"/>
    <w:rsid w:val="00CA54A7"/>
    <w:rsid w:val="00CC16E1"/>
    <w:rsid w:val="00CD5DCD"/>
    <w:rsid w:val="00CD658D"/>
    <w:rsid w:val="00CD67B7"/>
    <w:rsid w:val="00CE6E96"/>
    <w:rsid w:val="00D12A82"/>
    <w:rsid w:val="00D26210"/>
    <w:rsid w:val="00D273BA"/>
    <w:rsid w:val="00D31278"/>
    <w:rsid w:val="00D532FB"/>
    <w:rsid w:val="00D653E9"/>
    <w:rsid w:val="00D70183"/>
    <w:rsid w:val="00D7092A"/>
    <w:rsid w:val="00D74921"/>
    <w:rsid w:val="00D75372"/>
    <w:rsid w:val="00D77865"/>
    <w:rsid w:val="00D8160F"/>
    <w:rsid w:val="00D83035"/>
    <w:rsid w:val="00D84BD5"/>
    <w:rsid w:val="00D976BA"/>
    <w:rsid w:val="00D979EA"/>
    <w:rsid w:val="00DB3A6A"/>
    <w:rsid w:val="00DB5CDF"/>
    <w:rsid w:val="00DC25C2"/>
    <w:rsid w:val="00DC270E"/>
    <w:rsid w:val="00DC606F"/>
    <w:rsid w:val="00DD4DF3"/>
    <w:rsid w:val="00DF1992"/>
    <w:rsid w:val="00E063E5"/>
    <w:rsid w:val="00E104AE"/>
    <w:rsid w:val="00E105BA"/>
    <w:rsid w:val="00E10FF0"/>
    <w:rsid w:val="00E13ED6"/>
    <w:rsid w:val="00E22751"/>
    <w:rsid w:val="00E32BAF"/>
    <w:rsid w:val="00E44DB8"/>
    <w:rsid w:val="00E5392C"/>
    <w:rsid w:val="00E649FD"/>
    <w:rsid w:val="00E65BBE"/>
    <w:rsid w:val="00E65D28"/>
    <w:rsid w:val="00E93582"/>
    <w:rsid w:val="00E93AE2"/>
    <w:rsid w:val="00E97211"/>
    <w:rsid w:val="00EA0C72"/>
    <w:rsid w:val="00EA5FBD"/>
    <w:rsid w:val="00EA63F1"/>
    <w:rsid w:val="00EC18EE"/>
    <w:rsid w:val="00EC7496"/>
    <w:rsid w:val="00F03757"/>
    <w:rsid w:val="00F05DE1"/>
    <w:rsid w:val="00F22566"/>
    <w:rsid w:val="00F24F94"/>
    <w:rsid w:val="00F34DC9"/>
    <w:rsid w:val="00F475B1"/>
    <w:rsid w:val="00F60630"/>
    <w:rsid w:val="00F70442"/>
    <w:rsid w:val="00F82245"/>
    <w:rsid w:val="00F824A3"/>
    <w:rsid w:val="00FB7C73"/>
    <w:rsid w:val="00FD3F00"/>
    <w:rsid w:val="00FE153A"/>
    <w:rsid w:val="00FE2360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066D1C"/>
  <w14:defaultImageDpi w14:val="96"/>
  <w15:docId w15:val="{44CB3ECE-26A4-46E1-8F34-BDA457E3F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264B0B"/>
    <w:rPr>
      <w:color w:val="800080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BE11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46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50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stration.ims.ac.jp/UVSORSympo2021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gistration.ims.ac.jp/UVSORSympo2021/aboutpresentatio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EE855-5CC8-1442-B1F6-B01743FCD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実験を行った施設名（14ポイント）</vt:lpstr>
    </vt:vector>
  </TitlesOfParts>
  <Company>UVSOR, IMS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実験を行った施設名（14ポイント）</dc:title>
  <dc:subject/>
  <dc:creator>S.Kimura</dc:creator>
  <cp:keywords/>
  <dc:description/>
  <cp:lastModifiedBy>手島 史綱</cp:lastModifiedBy>
  <cp:revision>4</cp:revision>
  <dcterms:created xsi:type="dcterms:W3CDTF">2021-09-30T07:45:00Z</dcterms:created>
  <dcterms:modified xsi:type="dcterms:W3CDTF">2021-10-04T01:23:00Z</dcterms:modified>
</cp:coreProperties>
</file>